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46387" w14:textId="77777777" w:rsidR="00FF331B" w:rsidRPr="006F5EEB" w:rsidRDefault="00567D2A" w:rsidP="00567D2A">
      <w:pPr>
        <w:jc w:val="center"/>
        <w:rPr>
          <w:rFonts w:cstheme="minorHAnsi"/>
        </w:rPr>
      </w:pPr>
      <w:r w:rsidRPr="006F5EEB">
        <w:rPr>
          <w:rFonts w:cstheme="minorHAnsi"/>
          <w:noProof/>
          <w:lang w:val="en-US"/>
        </w:rPr>
        <w:drawing>
          <wp:inline distT="0" distB="0" distL="0" distR="0" wp14:anchorId="0B0F0897" wp14:editId="5AC93DC1">
            <wp:extent cx="695325" cy="839898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cudo oficial EPN-min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83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B1028" w14:textId="77777777" w:rsidR="00567D2A" w:rsidRPr="006F5EEB" w:rsidRDefault="00567D2A" w:rsidP="0006493A">
      <w:pPr>
        <w:spacing w:after="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 xml:space="preserve">ESCUELA POLITÉCNICA NACIONAL </w:t>
      </w:r>
    </w:p>
    <w:p w14:paraId="57878767" w14:textId="77777777" w:rsidR="00567D2A" w:rsidRPr="006F5EEB" w:rsidRDefault="00567D2A" w:rsidP="0006493A">
      <w:pPr>
        <w:spacing w:after="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>FACULTAD DE INGENIERÍA DE SISTEMAS</w:t>
      </w:r>
    </w:p>
    <w:p w14:paraId="05624F17" w14:textId="77777777" w:rsidR="00567D2A" w:rsidRPr="006F5EEB" w:rsidRDefault="00367012" w:rsidP="00567D2A">
      <w:pPr>
        <w:spacing w:after="12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 xml:space="preserve"> INGENIERÍA EN SOFTWARE</w:t>
      </w:r>
    </w:p>
    <w:p w14:paraId="2780E293" w14:textId="77777777" w:rsidR="00F76F3F" w:rsidRPr="006F5EEB" w:rsidRDefault="00F76F3F" w:rsidP="0006493A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</w:rPr>
      </w:pPr>
    </w:p>
    <w:p w14:paraId="69C0D2E5" w14:textId="5F7C35B9" w:rsidR="00F76F3F" w:rsidRPr="006F5EEB" w:rsidRDefault="00F76F3F" w:rsidP="006F5EEB">
      <w:pPr>
        <w:spacing w:after="0" w:line="240" w:lineRule="auto"/>
        <w:rPr>
          <w:rFonts w:cstheme="minorHAnsi"/>
        </w:rPr>
      </w:pPr>
      <w:r w:rsidRPr="006F5EEB">
        <w:rPr>
          <w:rFonts w:cstheme="minorHAnsi"/>
          <w:b/>
        </w:rPr>
        <w:t>ASIGNATURA:</w:t>
      </w:r>
      <w:r w:rsidRPr="006F5EEB">
        <w:rPr>
          <w:rFonts w:cstheme="minorHAnsi"/>
        </w:rPr>
        <w:t xml:space="preserve"> </w:t>
      </w:r>
      <w:r w:rsidR="005D41B4">
        <w:rPr>
          <w:rFonts w:cstheme="minorHAnsi"/>
        </w:rPr>
        <w:t xml:space="preserve">ISWD633 </w:t>
      </w:r>
      <w:r w:rsidR="009F2A51">
        <w:rPr>
          <w:rFonts w:cstheme="minorHAnsi"/>
        </w:rPr>
        <w:t>Construcción y Evolución de Software</w:t>
      </w:r>
      <w:r w:rsidR="005C7079">
        <w:rPr>
          <w:rFonts w:cstheme="minorHAnsi"/>
        </w:rPr>
        <w:tab/>
      </w:r>
      <w:r w:rsidR="005C7079">
        <w:rPr>
          <w:rFonts w:cstheme="minorHAnsi"/>
        </w:rPr>
        <w:tab/>
      </w:r>
      <w:r w:rsidR="003E2221" w:rsidRPr="006F5EEB">
        <w:rPr>
          <w:rFonts w:cstheme="minorHAnsi"/>
          <w:b/>
        </w:rPr>
        <w:t>GRUPO:</w:t>
      </w:r>
      <w:r w:rsidR="003E2221" w:rsidRPr="006F5EEB">
        <w:rPr>
          <w:rFonts w:cstheme="minorHAnsi"/>
        </w:rPr>
        <w:t xml:space="preserve">  </w:t>
      </w:r>
      <w:r w:rsidR="009F2A51">
        <w:rPr>
          <w:rFonts w:cstheme="minorHAnsi"/>
        </w:rPr>
        <w:t>GR1SW</w:t>
      </w:r>
    </w:p>
    <w:p w14:paraId="48951808" w14:textId="43E2FBBA" w:rsidR="003E2221" w:rsidRPr="00EA0334" w:rsidRDefault="003E2221" w:rsidP="006F5EEB">
      <w:pPr>
        <w:spacing w:after="0" w:line="240" w:lineRule="auto"/>
        <w:rPr>
          <w:rFonts w:cstheme="minorHAnsi"/>
          <w:lang w:val="en-US"/>
        </w:rPr>
      </w:pPr>
      <w:r w:rsidRPr="00EA0334">
        <w:rPr>
          <w:rFonts w:cstheme="minorHAnsi"/>
          <w:b/>
          <w:lang w:val="en-US"/>
        </w:rPr>
        <w:t>DESCRIPCIÓN:</w:t>
      </w:r>
      <w:r w:rsidRPr="00EA0334">
        <w:rPr>
          <w:rFonts w:cstheme="minorHAnsi"/>
          <w:lang w:val="en-US"/>
        </w:rPr>
        <w:t xml:space="preserve"> </w:t>
      </w:r>
      <w:r w:rsidR="009F2A51" w:rsidRPr="00EA0334">
        <w:rPr>
          <w:rFonts w:cstheme="minorHAnsi"/>
          <w:lang w:val="en-US"/>
        </w:rPr>
        <w:t>Spotify</w:t>
      </w:r>
    </w:p>
    <w:p w14:paraId="77A3C49B" w14:textId="70669F03" w:rsidR="00730F53" w:rsidRPr="00730F53" w:rsidRDefault="00022C33" w:rsidP="00823CD7">
      <w:pPr>
        <w:pBdr>
          <w:bottom w:val="single" w:sz="4" w:space="1" w:color="auto"/>
        </w:pBd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SIM</w:t>
      </w:r>
      <w:r w:rsidRPr="00730F53">
        <w:rPr>
          <w:rFonts w:cstheme="minorHAnsi"/>
          <w:b/>
          <w:lang w:val="en-US"/>
        </w:rPr>
        <w:t xml:space="preserve"> </w:t>
      </w:r>
      <w:r w:rsidR="00730F53" w:rsidRPr="00730F53">
        <w:rPr>
          <w:rFonts w:cstheme="minorHAnsi"/>
          <w:b/>
          <w:lang w:val="en-US"/>
        </w:rPr>
        <w:t>Software Integrity Masterpiece</w:t>
      </w:r>
      <w:r>
        <w:rPr>
          <w:rFonts w:cstheme="minorHAnsi"/>
          <w:b/>
          <w:lang w:val="en-US"/>
        </w:rPr>
        <w:t xml:space="preserve"> </w:t>
      </w:r>
    </w:p>
    <w:p w14:paraId="62898656" w14:textId="534ACCE8" w:rsidR="00823CD7" w:rsidRPr="00681574" w:rsidRDefault="00823CD7" w:rsidP="00823CD7">
      <w:pPr>
        <w:pBdr>
          <w:bottom w:val="single" w:sz="4" w:space="1" w:color="auto"/>
        </w:pBdr>
        <w:spacing w:after="0"/>
        <w:rPr>
          <w:rFonts w:cstheme="minorHAnsi"/>
        </w:rPr>
      </w:pPr>
      <w:r w:rsidRPr="00681574">
        <w:rPr>
          <w:rFonts w:cstheme="minorHAnsi"/>
        </w:rPr>
        <w:t>Santiago Bejarano</w:t>
      </w:r>
    </w:p>
    <w:p w14:paraId="50F371C0" w14:textId="77777777" w:rsidR="00823CD7" w:rsidRPr="00681574" w:rsidRDefault="00823CD7" w:rsidP="00823CD7">
      <w:pPr>
        <w:pBdr>
          <w:bottom w:val="single" w:sz="4" w:space="1" w:color="auto"/>
        </w:pBdr>
        <w:spacing w:after="0"/>
        <w:rPr>
          <w:rFonts w:cstheme="minorHAnsi"/>
        </w:rPr>
      </w:pPr>
      <w:r w:rsidRPr="00681574">
        <w:rPr>
          <w:rFonts w:cstheme="minorHAnsi"/>
        </w:rPr>
        <w:t>Isaac Friedman</w:t>
      </w:r>
    </w:p>
    <w:p w14:paraId="265FAACB" w14:textId="77777777" w:rsidR="00823CD7" w:rsidRPr="006F5EEB" w:rsidRDefault="00823CD7" w:rsidP="00823CD7">
      <w:pPr>
        <w:pBdr>
          <w:bottom w:val="single" w:sz="4" w:space="1" w:color="auto"/>
        </w:pBdr>
        <w:spacing w:after="0"/>
        <w:rPr>
          <w:rFonts w:cstheme="minorHAnsi"/>
        </w:rPr>
      </w:pPr>
      <w:r>
        <w:rPr>
          <w:rFonts w:cstheme="minorHAnsi"/>
        </w:rPr>
        <w:t>Matías Mejía</w:t>
      </w:r>
    </w:p>
    <w:p w14:paraId="34DCC941" w14:textId="77777777" w:rsidR="0064539B" w:rsidRDefault="0064539B" w:rsidP="0064539B">
      <w:pPr>
        <w:spacing w:after="0"/>
        <w:jc w:val="both"/>
        <w:rPr>
          <w:rFonts w:cstheme="minorHAnsi"/>
        </w:rPr>
      </w:pPr>
    </w:p>
    <w:p w14:paraId="525D2988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Descripción General</w:t>
      </w:r>
    </w:p>
    <w:p w14:paraId="5B0F24BD" w14:textId="77777777" w:rsidR="00EA0334" w:rsidRPr="00EA0334" w:rsidRDefault="00EA0334" w:rsidP="00EA0334">
      <w:pPr>
        <w:jc w:val="both"/>
        <w:rPr>
          <w:rFonts w:cstheme="minorHAnsi"/>
        </w:rPr>
      </w:pPr>
      <w:r w:rsidRPr="00EA0334">
        <w:rPr>
          <w:rFonts w:cstheme="minorHAnsi"/>
        </w:rPr>
        <w:t>"Spotify by SIM" es una aplicación que permite a los usuarios crear y gestionar un registro detallado de álbumes de música. Los usuarios pueden agregar nuevos álbumes, añadir canciones a los álbumes, buscar álbumes por año y ver la lista de canciones de un álbum específico.</w:t>
      </w:r>
    </w:p>
    <w:p w14:paraId="6F015ACC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Objetivos</w:t>
      </w:r>
    </w:p>
    <w:p w14:paraId="220532C8" w14:textId="77777777" w:rsidR="00EA0334" w:rsidRPr="00EA0334" w:rsidRDefault="00EA0334" w:rsidP="008B6758">
      <w:pPr>
        <w:numPr>
          <w:ilvl w:val="0"/>
          <w:numId w:val="26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Registro de Álbumes</w:t>
      </w:r>
      <w:r w:rsidRPr="00EA0334">
        <w:rPr>
          <w:rFonts w:cstheme="minorHAnsi"/>
        </w:rPr>
        <w:t>: Permitir a los usuarios crear y gestionar una lista de álbumes con información detallada.</w:t>
      </w:r>
    </w:p>
    <w:p w14:paraId="3C79E112" w14:textId="77777777" w:rsidR="00EA0334" w:rsidRPr="00EA0334" w:rsidRDefault="00EA0334" w:rsidP="008B6758">
      <w:pPr>
        <w:numPr>
          <w:ilvl w:val="0"/>
          <w:numId w:val="26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Gestión de Canciones</w:t>
      </w:r>
      <w:r w:rsidRPr="00EA0334">
        <w:rPr>
          <w:rFonts w:cstheme="minorHAnsi"/>
        </w:rPr>
        <w:t>: Facilitar la adición de canciones a los álbumes existentes.</w:t>
      </w:r>
    </w:p>
    <w:p w14:paraId="2ABC5525" w14:textId="77777777" w:rsidR="00EA0334" w:rsidRPr="00EA0334" w:rsidRDefault="00EA0334" w:rsidP="00EA0334">
      <w:pPr>
        <w:numPr>
          <w:ilvl w:val="0"/>
          <w:numId w:val="26"/>
        </w:numPr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Búsqueda y Consulta</w:t>
      </w:r>
      <w:r w:rsidRPr="00EA0334">
        <w:rPr>
          <w:rFonts w:cstheme="minorHAnsi"/>
        </w:rPr>
        <w:t>: Proveer funcionalidades de búsqueda y consulta de álbumes por año y visualización de detalles.</w:t>
      </w:r>
    </w:p>
    <w:p w14:paraId="161B2B9C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Clases Principales</w:t>
      </w:r>
    </w:p>
    <w:p w14:paraId="2B64B7DF" w14:textId="77777777" w:rsidR="00EA0334" w:rsidRPr="00EA0334" w:rsidRDefault="00EA0334" w:rsidP="008B6758">
      <w:pPr>
        <w:numPr>
          <w:ilvl w:val="0"/>
          <w:numId w:val="27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Main</w:t>
      </w:r>
      <w:r w:rsidRPr="00EA0334">
        <w:rPr>
          <w:rFonts w:cstheme="minorHAnsi"/>
        </w:rPr>
        <w:t>: Contiene el punto de entrada del programa y maneja la lógica de interacción con el usuario.</w:t>
      </w:r>
    </w:p>
    <w:p w14:paraId="51EEA254" w14:textId="77777777" w:rsidR="00EA0334" w:rsidRPr="00EA0334" w:rsidRDefault="00EA0334" w:rsidP="008B6758">
      <w:pPr>
        <w:numPr>
          <w:ilvl w:val="0"/>
          <w:numId w:val="27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Album</w:t>
      </w:r>
      <w:r w:rsidRPr="00EA0334">
        <w:rPr>
          <w:rFonts w:cstheme="minorHAnsi"/>
        </w:rPr>
        <w:t>: Representa un álbum y contiene detalles como nombre, año de lanzamiento, disquera, artistas y canciones.</w:t>
      </w:r>
    </w:p>
    <w:p w14:paraId="4AD652D2" w14:textId="77777777" w:rsidR="00EA0334" w:rsidRPr="00EA0334" w:rsidRDefault="00EA0334" w:rsidP="00EA0334">
      <w:pPr>
        <w:numPr>
          <w:ilvl w:val="0"/>
          <w:numId w:val="27"/>
        </w:numPr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Cancion</w:t>
      </w:r>
      <w:r w:rsidRPr="00EA0334">
        <w:rPr>
          <w:rFonts w:cstheme="minorHAnsi"/>
        </w:rPr>
        <w:t>: Representa una canción y contiene detalles como título y duración.</w:t>
      </w:r>
    </w:p>
    <w:p w14:paraId="5CEFFD48" w14:textId="77777777" w:rsidR="00022C33" w:rsidRPr="00022C33" w:rsidRDefault="00022C33" w:rsidP="00022C33">
      <w:pPr>
        <w:jc w:val="both"/>
        <w:rPr>
          <w:rFonts w:cstheme="minorHAnsi"/>
          <w:b/>
          <w:bCs/>
        </w:rPr>
      </w:pPr>
      <w:r w:rsidRPr="00022C33">
        <w:rPr>
          <w:rFonts w:cstheme="minorHAnsi"/>
          <w:b/>
          <w:bCs/>
        </w:rPr>
        <w:t>Validaciones Implementadas</w:t>
      </w:r>
    </w:p>
    <w:p w14:paraId="7DD48D84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 Año del Álbum</w:t>
      </w:r>
      <w:r w:rsidRPr="00022C33">
        <w:rPr>
          <w:rFonts w:cstheme="minorHAnsi"/>
        </w:rPr>
        <w:t>:</w:t>
      </w:r>
    </w:p>
    <w:p w14:paraId="5E460367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El año debe estar entre 1960 y el año actual.</w:t>
      </w:r>
    </w:p>
    <w:p w14:paraId="3EFD6966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enteros.</w:t>
      </w:r>
    </w:p>
    <w:p w14:paraId="1AC145E0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No se permiten letras, floats ni dobles.</w:t>
      </w:r>
    </w:p>
    <w:p w14:paraId="03A2515C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lastRenderedPageBreak/>
        <w:t>Validación de Duración de la Canción</w:t>
      </w:r>
      <w:r w:rsidRPr="00022C33">
        <w:rPr>
          <w:rFonts w:cstheme="minorHAnsi"/>
        </w:rPr>
        <w:t>:</w:t>
      </w:r>
    </w:p>
    <w:p w14:paraId="0517E5A1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 xml:space="preserve">La duración debe estar en formato </w:t>
      </w:r>
      <w:r w:rsidRPr="00022C33">
        <w:rPr>
          <w:rFonts w:cstheme="minorHAnsi"/>
          <w:b/>
          <w:bCs/>
        </w:rPr>
        <w:t>mm:ss</w:t>
      </w:r>
      <w:r w:rsidRPr="00022C33">
        <w:rPr>
          <w:rFonts w:cstheme="minorHAnsi"/>
        </w:rPr>
        <w:t>.</w:t>
      </w:r>
    </w:p>
    <w:p w14:paraId="00D1159A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Impresión de Duración de la Canción</w:t>
      </w:r>
      <w:r w:rsidRPr="00022C33">
        <w:rPr>
          <w:rFonts w:cstheme="minorHAnsi"/>
        </w:rPr>
        <w:t>:</w:t>
      </w:r>
    </w:p>
    <w:p w14:paraId="70366CB0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 xml:space="preserve">La duración se muestra en formato </w:t>
      </w:r>
      <w:r w:rsidRPr="00022C33">
        <w:rPr>
          <w:rFonts w:cstheme="minorHAnsi"/>
          <w:b/>
          <w:bCs/>
        </w:rPr>
        <w:t>mm:ss</w:t>
      </w:r>
      <w:r w:rsidRPr="00022C33">
        <w:rPr>
          <w:rFonts w:cstheme="minorHAnsi"/>
        </w:rPr>
        <w:t>.</w:t>
      </w:r>
    </w:p>
    <w:p w14:paraId="72F4A188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en Selección del Menú</w:t>
      </w:r>
      <w:r w:rsidRPr="00022C33">
        <w:rPr>
          <w:rFonts w:cstheme="minorHAnsi"/>
        </w:rPr>
        <w:t>:</w:t>
      </w:r>
    </w:p>
    <w:p w14:paraId="2DE5E50E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del 1 al 5.</w:t>
      </w:r>
    </w:p>
    <w:p w14:paraId="67910D4B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No se permiten letras.</w:t>
      </w:r>
    </w:p>
    <w:p w14:paraId="42B7F3D3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el Álbum al que se Agregará la Canción</w:t>
      </w:r>
      <w:r w:rsidRPr="00022C33">
        <w:rPr>
          <w:rFonts w:cstheme="minorHAnsi"/>
        </w:rPr>
        <w:t>:</w:t>
      </w:r>
    </w:p>
    <w:p w14:paraId="2611CFFA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erificación de índice válido.</w:t>
      </w:r>
    </w:p>
    <w:p w14:paraId="146479FF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un Álbum para Ver</w:t>
      </w:r>
      <w:r w:rsidRPr="00022C33">
        <w:rPr>
          <w:rFonts w:cstheme="minorHAnsi"/>
        </w:rPr>
        <w:t>:</w:t>
      </w:r>
    </w:p>
    <w:p w14:paraId="6DA8ECBF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erificación de índice válido.</w:t>
      </w:r>
    </w:p>
    <w:p w14:paraId="048F55AC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Buscar Álbumes por Año</w:t>
      </w:r>
      <w:r w:rsidRPr="00022C33">
        <w:rPr>
          <w:rFonts w:cstheme="minorHAnsi"/>
        </w:rPr>
        <w:t>:</w:t>
      </w:r>
    </w:p>
    <w:p w14:paraId="09D66BBF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El año debe estar entre 1960 y el año actual.</w:t>
      </w:r>
    </w:p>
    <w:p w14:paraId="01F04413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enteros.</w:t>
      </w:r>
    </w:p>
    <w:p w14:paraId="79703D87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erificación General</w:t>
      </w:r>
      <w:r w:rsidRPr="00022C33">
        <w:rPr>
          <w:rFonts w:cstheme="minorHAnsi"/>
        </w:rPr>
        <w:t>:</w:t>
      </w:r>
    </w:p>
    <w:p w14:paraId="61F55FD3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alidaciones generales de entradas y búsquedas para asegurar que todos los datos ingresados sean correctos y se manejen adecuadamente las excepciones.</w:t>
      </w:r>
    </w:p>
    <w:p w14:paraId="1D6A1545" w14:textId="77777777" w:rsidR="00022C33" w:rsidRPr="00022C33" w:rsidRDefault="00022C33" w:rsidP="00022C33">
      <w:pPr>
        <w:jc w:val="both"/>
        <w:rPr>
          <w:rFonts w:cstheme="minorHAnsi"/>
          <w:b/>
          <w:bCs/>
        </w:rPr>
      </w:pPr>
      <w:r w:rsidRPr="00022C33">
        <w:rPr>
          <w:rFonts w:cstheme="minorHAnsi"/>
          <w:b/>
          <w:bCs/>
        </w:rPr>
        <w:t>Manejo de Excepciones</w:t>
      </w:r>
    </w:p>
    <w:p w14:paraId="09BEB5F6" w14:textId="77777777" w:rsidR="00022C33" w:rsidRPr="00022C33" w:rsidRDefault="00022C33" w:rsidP="008B6758">
      <w:pPr>
        <w:numPr>
          <w:ilvl w:val="0"/>
          <w:numId w:val="29"/>
        </w:numPr>
        <w:spacing w:after="6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InputMismatchException</w:t>
      </w:r>
      <w:r w:rsidRPr="00022C33">
        <w:rPr>
          <w:rFonts w:cstheme="minorHAnsi"/>
        </w:rPr>
        <w:t>: Capturada cuando se ingresa un dato no numérico donde se espera un número entero.</w:t>
      </w:r>
    </w:p>
    <w:p w14:paraId="74575330" w14:textId="77777777" w:rsidR="00022C33" w:rsidRPr="00022C33" w:rsidRDefault="00022C33" w:rsidP="008B6758">
      <w:pPr>
        <w:numPr>
          <w:ilvl w:val="0"/>
          <w:numId w:val="29"/>
        </w:numPr>
        <w:spacing w:after="6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NumberFormatException</w:t>
      </w:r>
      <w:r w:rsidRPr="00022C33">
        <w:rPr>
          <w:rFonts w:cstheme="minorHAnsi"/>
        </w:rPr>
        <w:t>: Capturada cuando se intenta convertir una cadena no numérica a un número entero.</w:t>
      </w:r>
    </w:p>
    <w:p w14:paraId="551F5AD0" w14:textId="77777777" w:rsidR="00022C33" w:rsidRPr="00022C33" w:rsidRDefault="00022C33" w:rsidP="00022C33">
      <w:pPr>
        <w:numPr>
          <w:ilvl w:val="0"/>
          <w:numId w:val="29"/>
        </w:numPr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 Índices</w:t>
      </w:r>
      <w:r w:rsidRPr="00022C33">
        <w:rPr>
          <w:rFonts w:cstheme="minorHAnsi"/>
        </w:rPr>
        <w:t>: Se verifica que los índices ingresados estén dentro del rango permitido.</w:t>
      </w:r>
    </w:p>
    <w:p w14:paraId="4DB44A47" w14:textId="4DA7D378" w:rsidR="008B6758" w:rsidRPr="00022C33" w:rsidRDefault="008B6758" w:rsidP="008B675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Enlace al repositorio GitHub</w:t>
      </w:r>
    </w:p>
    <w:p w14:paraId="1A743E15" w14:textId="4C374685" w:rsidR="008B6758" w:rsidRPr="00022C33" w:rsidRDefault="00000000" w:rsidP="008B6758">
      <w:pPr>
        <w:jc w:val="both"/>
        <w:rPr>
          <w:rFonts w:cstheme="minorHAnsi"/>
        </w:rPr>
      </w:pPr>
      <w:hyperlink r:id="rId9" w:history="1">
        <w:r w:rsidR="005B7075" w:rsidRPr="004E2596">
          <w:rPr>
            <w:rStyle w:val="Hipervnculo"/>
            <w:rFonts w:cstheme="minorHAnsi"/>
          </w:rPr>
          <w:t>https://github.com/IsaacFriedman/Spotify</w:t>
        </w:r>
      </w:hyperlink>
      <w:r w:rsidR="005B7075">
        <w:rPr>
          <w:rFonts w:cstheme="minorHAnsi"/>
        </w:rPr>
        <w:t xml:space="preserve"> </w:t>
      </w:r>
    </w:p>
    <w:p w14:paraId="2EC6DB5F" w14:textId="748E3611" w:rsidR="00C36538" w:rsidRDefault="00C36538" w:rsidP="00C36538">
      <w:pPr>
        <w:jc w:val="both"/>
        <w:rPr>
          <w:rFonts w:cstheme="minorHAnsi"/>
        </w:rPr>
      </w:pPr>
    </w:p>
    <w:p w14:paraId="30701E92" w14:textId="77777777" w:rsidR="00681574" w:rsidRDefault="00681574" w:rsidP="00C36538">
      <w:pPr>
        <w:jc w:val="both"/>
        <w:rPr>
          <w:rFonts w:cstheme="minorHAnsi"/>
        </w:rPr>
      </w:pPr>
    </w:p>
    <w:p w14:paraId="4C008728" w14:textId="77777777" w:rsidR="00681574" w:rsidRDefault="00681574" w:rsidP="00C36538">
      <w:pPr>
        <w:jc w:val="both"/>
        <w:rPr>
          <w:rFonts w:cstheme="minorHAnsi"/>
        </w:rPr>
      </w:pPr>
    </w:p>
    <w:p w14:paraId="0458195D" w14:textId="77777777" w:rsidR="00681574" w:rsidRDefault="00681574" w:rsidP="00C36538">
      <w:pPr>
        <w:jc w:val="both"/>
        <w:rPr>
          <w:rFonts w:cstheme="minorHAnsi"/>
        </w:rPr>
      </w:pPr>
    </w:p>
    <w:p w14:paraId="012104D4" w14:textId="77777777" w:rsidR="00681574" w:rsidRDefault="00681574" w:rsidP="00C36538">
      <w:pPr>
        <w:jc w:val="both"/>
        <w:rPr>
          <w:rFonts w:cstheme="minorHAnsi"/>
        </w:rPr>
      </w:pPr>
    </w:p>
    <w:p w14:paraId="52B2728D" w14:textId="422A81AA" w:rsidR="00681574" w:rsidRPr="00681574" w:rsidRDefault="00681574" w:rsidP="00C3653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Diagrama de Clases</w:t>
      </w:r>
    </w:p>
    <w:p w14:paraId="571A8291" w14:textId="43DF2342" w:rsidR="00681574" w:rsidRPr="00C36538" w:rsidRDefault="00681574" w:rsidP="00C36538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4B1EAA15" wp14:editId="6B4A2A85">
            <wp:extent cx="5612130" cy="4314190"/>
            <wp:effectExtent l="0" t="0" r="7620" b="0"/>
            <wp:docPr id="1900099172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99172" name="Imagen 1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314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81574" w:rsidRPr="00C36538" w:rsidSect="00567D2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9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E03765" w14:textId="77777777" w:rsidR="00F72256" w:rsidRDefault="00F72256" w:rsidP="00135AC3">
      <w:pPr>
        <w:spacing w:after="0" w:line="240" w:lineRule="auto"/>
      </w:pPr>
      <w:r>
        <w:separator/>
      </w:r>
    </w:p>
  </w:endnote>
  <w:endnote w:type="continuationSeparator" w:id="0">
    <w:p w14:paraId="42B12F42" w14:textId="77777777" w:rsidR="00F72256" w:rsidRDefault="00F72256" w:rsidP="00135AC3">
      <w:pPr>
        <w:spacing w:after="0" w:line="240" w:lineRule="auto"/>
      </w:pPr>
      <w:r>
        <w:continuationSeparator/>
      </w:r>
    </w:p>
  </w:endnote>
  <w:endnote w:type="continuationNotice" w:id="1">
    <w:p w14:paraId="110B6B11" w14:textId="77777777" w:rsidR="00F72256" w:rsidRDefault="00F722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23374" w14:textId="77777777" w:rsidR="00CF1910" w:rsidRDefault="00CF19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FD524" w14:textId="77777777" w:rsidR="00135AC3" w:rsidRPr="00135AC3" w:rsidRDefault="00135AC3">
    <w:pPr>
      <w:pStyle w:val="Piedepgina"/>
      <w:rPr>
        <w:sz w:val="20"/>
      </w:rPr>
    </w:pPr>
    <w:r w:rsidRPr="00135AC3">
      <w:rPr>
        <w:sz w:val="20"/>
      </w:rPr>
      <w:tab/>
    </w:r>
    <w:r w:rsidRPr="00135AC3">
      <w:rPr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3F744" w14:textId="77777777" w:rsidR="00CF1910" w:rsidRDefault="00CF19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611A46" w14:textId="77777777" w:rsidR="00F72256" w:rsidRDefault="00F72256" w:rsidP="00135AC3">
      <w:pPr>
        <w:spacing w:after="0" w:line="240" w:lineRule="auto"/>
      </w:pPr>
      <w:r>
        <w:separator/>
      </w:r>
    </w:p>
  </w:footnote>
  <w:footnote w:type="continuationSeparator" w:id="0">
    <w:p w14:paraId="2DDBC954" w14:textId="77777777" w:rsidR="00F72256" w:rsidRDefault="00F72256" w:rsidP="00135AC3">
      <w:pPr>
        <w:spacing w:after="0" w:line="240" w:lineRule="auto"/>
      </w:pPr>
      <w:r>
        <w:continuationSeparator/>
      </w:r>
    </w:p>
  </w:footnote>
  <w:footnote w:type="continuationNotice" w:id="1">
    <w:p w14:paraId="711CCD35" w14:textId="77777777" w:rsidR="00F72256" w:rsidRDefault="00F722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EA6F36" w14:textId="77777777" w:rsidR="00CF1910" w:rsidRDefault="00CF191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153AA" w14:textId="77777777" w:rsidR="00CF1910" w:rsidRDefault="00CF191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505F3D" w14:textId="77777777" w:rsidR="00CF1910" w:rsidRDefault="00CF191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E05B2"/>
    <w:multiLevelType w:val="multilevel"/>
    <w:tmpl w:val="6F86EE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C663C19"/>
    <w:multiLevelType w:val="hybridMultilevel"/>
    <w:tmpl w:val="A896356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41687"/>
    <w:multiLevelType w:val="hybridMultilevel"/>
    <w:tmpl w:val="30DA9D4C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83A274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2" w:tplc="0C0A0017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B6588B"/>
    <w:multiLevelType w:val="multilevel"/>
    <w:tmpl w:val="32DEC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2B6F02"/>
    <w:multiLevelType w:val="hybridMultilevel"/>
    <w:tmpl w:val="D45EB30C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F34DB7"/>
    <w:multiLevelType w:val="hybridMultilevel"/>
    <w:tmpl w:val="6EB2243E"/>
    <w:lvl w:ilvl="0" w:tplc="A99089F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929DE"/>
    <w:multiLevelType w:val="hybridMultilevel"/>
    <w:tmpl w:val="D4DC814A"/>
    <w:lvl w:ilvl="0" w:tplc="A99089F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76C8E"/>
    <w:multiLevelType w:val="hybridMultilevel"/>
    <w:tmpl w:val="7500E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51BCC"/>
    <w:multiLevelType w:val="hybridMultilevel"/>
    <w:tmpl w:val="50E6D8DE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57800B4"/>
    <w:multiLevelType w:val="hybridMultilevel"/>
    <w:tmpl w:val="B0D0B14A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CB24312"/>
    <w:multiLevelType w:val="hybridMultilevel"/>
    <w:tmpl w:val="79FC46C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E5A09"/>
    <w:multiLevelType w:val="hybridMultilevel"/>
    <w:tmpl w:val="A94C6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67CAA"/>
    <w:multiLevelType w:val="hybridMultilevel"/>
    <w:tmpl w:val="860E2A5C"/>
    <w:lvl w:ilvl="0" w:tplc="24C042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D085C"/>
    <w:multiLevelType w:val="multilevel"/>
    <w:tmpl w:val="E1FE9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2A1127"/>
    <w:multiLevelType w:val="hybridMultilevel"/>
    <w:tmpl w:val="73421282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6009F2"/>
    <w:multiLevelType w:val="multilevel"/>
    <w:tmpl w:val="6F86EE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FFA624C"/>
    <w:multiLevelType w:val="hybridMultilevel"/>
    <w:tmpl w:val="860E2A5C"/>
    <w:lvl w:ilvl="0" w:tplc="24C042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172BC"/>
    <w:multiLevelType w:val="multilevel"/>
    <w:tmpl w:val="CAF47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3663219"/>
    <w:multiLevelType w:val="multilevel"/>
    <w:tmpl w:val="59268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23762A"/>
    <w:multiLevelType w:val="hybridMultilevel"/>
    <w:tmpl w:val="E4E6F8B8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9A83D7A"/>
    <w:multiLevelType w:val="hybridMultilevel"/>
    <w:tmpl w:val="40A44F94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A96002A"/>
    <w:multiLevelType w:val="hybridMultilevel"/>
    <w:tmpl w:val="0B20295A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AD0996"/>
    <w:multiLevelType w:val="hybridMultilevel"/>
    <w:tmpl w:val="F690B110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7736BF7"/>
    <w:multiLevelType w:val="hybridMultilevel"/>
    <w:tmpl w:val="6D6E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271A3"/>
    <w:multiLevelType w:val="hybridMultilevel"/>
    <w:tmpl w:val="70FE2DE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712C6B"/>
    <w:multiLevelType w:val="hybridMultilevel"/>
    <w:tmpl w:val="9EB4EFF8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80E7A31"/>
    <w:multiLevelType w:val="hybridMultilevel"/>
    <w:tmpl w:val="D85A7FE0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9241D36"/>
    <w:multiLevelType w:val="hybridMultilevel"/>
    <w:tmpl w:val="C0E23F40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4820509">
    <w:abstractNumId w:val="15"/>
  </w:num>
  <w:num w:numId="2" w16cid:durableId="403917688">
    <w:abstractNumId w:val="0"/>
  </w:num>
  <w:num w:numId="3" w16cid:durableId="1789198470">
    <w:abstractNumId w:val="8"/>
  </w:num>
  <w:num w:numId="4" w16cid:durableId="7756845">
    <w:abstractNumId w:val="26"/>
  </w:num>
  <w:num w:numId="5" w16cid:durableId="1742170101">
    <w:abstractNumId w:val="2"/>
  </w:num>
  <w:num w:numId="6" w16cid:durableId="1020931638">
    <w:abstractNumId w:val="27"/>
  </w:num>
  <w:num w:numId="7" w16cid:durableId="913901781">
    <w:abstractNumId w:val="25"/>
  </w:num>
  <w:num w:numId="8" w16cid:durableId="1025252741">
    <w:abstractNumId w:val="19"/>
  </w:num>
  <w:num w:numId="9" w16cid:durableId="1315183254">
    <w:abstractNumId w:val="21"/>
  </w:num>
  <w:num w:numId="10" w16cid:durableId="1430463092">
    <w:abstractNumId w:val="20"/>
  </w:num>
  <w:num w:numId="11" w16cid:durableId="1423255589">
    <w:abstractNumId w:val="10"/>
  </w:num>
  <w:num w:numId="12" w16cid:durableId="343942124">
    <w:abstractNumId w:val="1"/>
  </w:num>
  <w:num w:numId="13" w16cid:durableId="428699447">
    <w:abstractNumId w:val="14"/>
  </w:num>
  <w:num w:numId="14" w16cid:durableId="76677980">
    <w:abstractNumId w:val="22"/>
  </w:num>
  <w:num w:numId="15" w16cid:durableId="957251019">
    <w:abstractNumId w:val="4"/>
  </w:num>
  <w:num w:numId="16" w16cid:durableId="589507278">
    <w:abstractNumId w:val="24"/>
  </w:num>
  <w:num w:numId="17" w16cid:durableId="2196778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1380628">
    <w:abstractNumId w:val="11"/>
  </w:num>
  <w:num w:numId="19" w16cid:durableId="835342794">
    <w:abstractNumId w:val="9"/>
  </w:num>
  <w:num w:numId="20" w16cid:durableId="2068255943">
    <w:abstractNumId w:val="7"/>
  </w:num>
  <w:num w:numId="21" w16cid:durableId="2112239334">
    <w:abstractNumId w:val="6"/>
  </w:num>
  <w:num w:numId="22" w16cid:durableId="1616986659">
    <w:abstractNumId w:val="23"/>
  </w:num>
  <w:num w:numId="23" w16cid:durableId="131945598">
    <w:abstractNumId w:val="5"/>
  </w:num>
  <w:num w:numId="24" w16cid:durableId="161433691">
    <w:abstractNumId w:val="16"/>
  </w:num>
  <w:num w:numId="25" w16cid:durableId="1904758424">
    <w:abstractNumId w:val="12"/>
  </w:num>
  <w:num w:numId="26" w16cid:durableId="1221360403">
    <w:abstractNumId w:val="3"/>
  </w:num>
  <w:num w:numId="27" w16cid:durableId="1278371870">
    <w:abstractNumId w:val="13"/>
  </w:num>
  <w:num w:numId="28" w16cid:durableId="964580452">
    <w:abstractNumId w:val="18"/>
  </w:num>
  <w:num w:numId="29" w16cid:durableId="46374085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Q2Nbc0MbU0NTdV0lEKTi0uzszPAykwrAUAsHK/DywAAAA="/>
  </w:docVars>
  <w:rsids>
    <w:rsidRoot w:val="00567D2A"/>
    <w:rsid w:val="00017723"/>
    <w:rsid w:val="00022C33"/>
    <w:rsid w:val="00062261"/>
    <w:rsid w:val="0006493A"/>
    <w:rsid w:val="000722DB"/>
    <w:rsid w:val="000F5AF5"/>
    <w:rsid w:val="00125549"/>
    <w:rsid w:val="00135AC3"/>
    <w:rsid w:val="0014579F"/>
    <w:rsid w:val="001517F0"/>
    <w:rsid w:val="00155FAA"/>
    <w:rsid w:val="00185726"/>
    <w:rsid w:val="0019509D"/>
    <w:rsid w:val="0022209D"/>
    <w:rsid w:val="00237279"/>
    <w:rsid w:val="00255FF3"/>
    <w:rsid w:val="00266509"/>
    <w:rsid w:val="002C3EF2"/>
    <w:rsid w:val="002E3A1A"/>
    <w:rsid w:val="00302083"/>
    <w:rsid w:val="00367012"/>
    <w:rsid w:val="003A41E5"/>
    <w:rsid w:val="003A44A7"/>
    <w:rsid w:val="003D00A7"/>
    <w:rsid w:val="003E2221"/>
    <w:rsid w:val="00420038"/>
    <w:rsid w:val="00456EA6"/>
    <w:rsid w:val="004E26BF"/>
    <w:rsid w:val="0052385B"/>
    <w:rsid w:val="00551972"/>
    <w:rsid w:val="00567D2A"/>
    <w:rsid w:val="00582FB6"/>
    <w:rsid w:val="0059107D"/>
    <w:rsid w:val="00591DB5"/>
    <w:rsid w:val="005B7075"/>
    <w:rsid w:val="005C7079"/>
    <w:rsid w:val="005D4142"/>
    <w:rsid w:val="005D41B4"/>
    <w:rsid w:val="006225B6"/>
    <w:rsid w:val="00644CFF"/>
    <w:rsid w:val="0064539B"/>
    <w:rsid w:val="006459D8"/>
    <w:rsid w:val="00650284"/>
    <w:rsid w:val="00681574"/>
    <w:rsid w:val="00696926"/>
    <w:rsid w:val="006B46FD"/>
    <w:rsid w:val="006D4C21"/>
    <w:rsid w:val="006E0F29"/>
    <w:rsid w:val="006F1037"/>
    <w:rsid w:val="006F1CBE"/>
    <w:rsid w:val="006F5EEB"/>
    <w:rsid w:val="007166A0"/>
    <w:rsid w:val="00721429"/>
    <w:rsid w:val="00730F53"/>
    <w:rsid w:val="00747418"/>
    <w:rsid w:val="0076169A"/>
    <w:rsid w:val="00794F0A"/>
    <w:rsid w:val="007F2160"/>
    <w:rsid w:val="007F7A13"/>
    <w:rsid w:val="00823CD7"/>
    <w:rsid w:val="00834BD6"/>
    <w:rsid w:val="008664C5"/>
    <w:rsid w:val="008A44E2"/>
    <w:rsid w:val="008A752D"/>
    <w:rsid w:val="008B6758"/>
    <w:rsid w:val="008D2A3C"/>
    <w:rsid w:val="008D54A1"/>
    <w:rsid w:val="008F0FE0"/>
    <w:rsid w:val="00920CFE"/>
    <w:rsid w:val="00931BA7"/>
    <w:rsid w:val="00965502"/>
    <w:rsid w:val="00984770"/>
    <w:rsid w:val="009A66DE"/>
    <w:rsid w:val="009B226C"/>
    <w:rsid w:val="009B4B81"/>
    <w:rsid w:val="009B575E"/>
    <w:rsid w:val="009E1C40"/>
    <w:rsid w:val="009F2A51"/>
    <w:rsid w:val="00A41753"/>
    <w:rsid w:val="00A4684F"/>
    <w:rsid w:val="00A97DD3"/>
    <w:rsid w:val="00AE11E5"/>
    <w:rsid w:val="00AE5A66"/>
    <w:rsid w:val="00AF2D99"/>
    <w:rsid w:val="00B27929"/>
    <w:rsid w:val="00BB3747"/>
    <w:rsid w:val="00BC4B61"/>
    <w:rsid w:val="00BD4196"/>
    <w:rsid w:val="00BE37E6"/>
    <w:rsid w:val="00C26907"/>
    <w:rsid w:val="00C26F9C"/>
    <w:rsid w:val="00C36538"/>
    <w:rsid w:val="00C52F46"/>
    <w:rsid w:val="00CA0579"/>
    <w:rsid w:val="00CA0E41"/>
    <w:rsid w:val="00CA136C"/>
    <w:rsid w:val="00CB6335"/>
    <w:rsid w:val="00CD2EA7"/>
    <w:rsid w:val="00CE3739"/>
    <w:rsid w:val="00CE751C"/>
    <w:rsid w:val="00CF1910"/>
    <w:rsid w:val="00CF1932"/>
    <w:rsid w:val="00CF311C"/>
    <w:rsid w:val="00D22A40"/>
    <w:rsid w:val="00D23A81"/>
    <w:rsid w:val="00D74352"/>
    <w:rsid w:val="00D75504"/>
    <w:rsid w:val="00D90090"/>
    <w:rsid w:val="00DE6934"/>
    <w:rsid w:val="00E02EF0"/>
    <w:rsid w:val="00E10FC1"/>
    <w:rsid w:val="00E17A35"/>
    <w:rsid w:val="00E2328D"/>
    <w:rsid w:val="00E60341"/>
    <w:rsid w:val="00E72436"/>
    <w:rsid w:val="00E75929"/>
    <w:rsid w:val="00E860F0"/>
    <w:rsid w:val="00EA0334"/>
    <w:rsid w:val="00EC12A4"/>
    <w:rsid w:val="00EC466E"/>
    <w:rsid w:val="00EF3A96"/>
    <w:rsid w:val="00F35568"/>
    <w:rsid w:val="00F37A5B"/>
    <w:rsid w:val="00F67807"/>
    <w:rsid w:val="00F72256"/>
    <w:rsid w:val="00F76F3F"/>
    <w:rsid w:val="00FC58BC"/>
    <w:rsid w:val="00FD06AD"/>
    <w:rsid w:val="00FE5BC4"/>
    <w:rsid w:val="00FF331B"/>
    <w:rsid w:val="00FF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96B012"/>
  <w15:docId w15:val="{5A45E6EF-D6D6-42F0-A7FF-1E9E6E7D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574"/>
  </w:style>
  <w:style w:type="paragraph" w:styleId="Ttulo1">
    <w:name w:val="heading 1"/>
    <w:basedOn w:val="Normal"/>
    <w:next w:val="Normal"/>
    <w:link w:val="Ttulo1Car"/>
    <w:uiPriority w:val="9"/>
    <w:qFormat/>
    <w:rsid w:val="00135A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35A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A03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860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67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67D2A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D54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135AC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135A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xtoennegrita">
    <w:name w:val="Strong"/>
    <w:basedOn w:val="Fuentedeprrafopredeter"/>
    <w:uiPriority w:val="22"/>
    <w:qFormat/>
    <w:rsid w:val="00135AC3"/>
    <w:rPr>
      <w:b/>
      <w:bCs/>
    </w:rPr>
  </w:style>
  <w:style w:type="character" w:styleId="nfasisintenso">
    <w:name w:val="Intense Emphasis"/>
    <w:basedOn w:val="Fuentedeprrafopredeter"/>
    <w:uiPriority w:val="21"/>
    <w:qFormat/>
    <w:rsid w:val="00135AC3"/>
    <w:rPr>
      <w:b/>
      <w:bCs/>
      <w:i/>
      <w:iCs/>
      <w:color w:val="4F81BD" w:themeColor="accent1"/>
    </w:rPr>
  </w:style>
  <w:style w:type="paragraph" w:styleId="Encabezado">
    <w:name w:val="header"/>
    <w:basedOn w:val="Normal"/>
    <w:link w:val="EncabezadoCar"/>
    <w:uiPriority w:val="99"/>
    <w:unhideWhenUsed/>
    <w:rsid w:val="00135A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5AC3"/>
  </w:style>
  <w:style w:type="paragraph" w:styleId="Piedepgina">
    <w:name w:val="footer"/>
    <w:basedOn w:val="Normal"/>
    <w:link w:val="PiedepginaCar"/>
    <w:uiPriority w:val="99"/>
    <w:unhideWhenUsed/>
    <w:rsid w:val="00135A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5AC3"/>
  </w:style>
  <w:style w:type="paragraph" w:styleId="NormalWeb">
    <w:name w:val="Normal (Web)"/>
    <w:basedOn w:val="Normal"/>
    <w:uiPriority w:val="99"/>
    <w:semiHidden/>
    <w:unhideWhenUsed/>
    <w:rsid w:val="00C36538"/>
    <w:rPr>
      <w:rFonts w:ascii="Times New Roman" w:hAnsi="Times New Roman" w:cs="Times New Roman"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A033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860F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5B7075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B70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0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IsaacFriedman/Spotify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37D31-F52B-495A-BE5F-E137E408B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399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E DICC</dc:creator>
  <cp:lastModifiedBy>SANTIAGO ANDRES BEJARANO JIMENEZ</cp:lastModifiedBy>
  <cp:revision>46</cp:revision>
  <cp:lastPrinted>2012-01-12T15:00:00Z</cp:lastPrinted>
  <dcterms:created xsi:type="dcterms:W3CDTF">2020-08-13T00:20:00Z</dcterms:created>
  <dcterms:modified xsi:type="dcterms:W3CDTF">2024-05-19T05:33:00Z</dcterms:modified>
</cp:coreProperties>
</file>